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Хаптинов</w:t>
      </w:r>
      <w:r>
        <w:t xml:space="preserve"> </w:t>
      </w:r>
      <w:r>
        <w:t xml:space="preserve">Жарга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887893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68351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789740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872739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857973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885747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849687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782866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796270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813411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799988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819208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37973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740112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837295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812264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678891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748858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74923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844324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890869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904268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853217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746500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805450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714750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789528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849195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748002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810000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764234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772067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903120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774952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аптинов Жаргал Владимирович НПИбд-02-21</dc:creator>
  <dc:language>ru-RU</dc:language>
  <cp:keywords/>
  <dcterms:created xsi:type="dcterms:W3CDTF">2022-06-10T15:20:23Z</dcterms:created>
  <dcterms:modified xsi:type="dcterms:W3CDTF">2022-06-10T15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